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ésentation-de-git"/>
      <w:bookmarkEnd w:id="21"/>
      <w:r>
        <w:t xml:space="preserve">Présentation de GIT</w:t>
      </w:r>
    </w:p>
    <w:p>
      <w:pPr>
        <w:pStyle w:val="Heading2"/>
      </w:pPr>
      <w:bookmarkStart w:id="22" w:name="concept"/>
      <w:bookmarkEnd w:id="22"/>
      <w:r>
        <w:t xml:space="preserve">Concept</w:t>
      </w:r>
    </w:p>
    <w:p>
      <w:pPr>
        <w:pStyle w:val="FirstParagraph"/>
      </w:pPr>
      <w:r>
        <w:t xml:space="preserve">GIT est un gestionnaire de version de fichier. Principalement utilisé par les équipes de développement de logiciels, les gestionnaires de versions de fichiers permettent de garder une trace des modifications effectuées sur les différents fichiers d'un projet. Cela est très utile losrque de nombreuses personnes travaillent ensemble sur un projet important. Les principales fonctionnalités de ce type de gestionnaires sont : * Enregistrement des différentes version de chaque fichier. * Affichage des modifications effectuées entre deux version d'un fichier. * Enregistrement des noms des personnes faisant les modifications. * Création de branches de développement pour mettre au point une nouvelle fonctionnalité par exemple et ne l'intégrer dans la branche principale que lorsque a nouvelle fonctionnalité est entièrement finalisée et testée.</w:t>
      </w:r>
    </w:p>
    <w:p>
      <w:pPr>
        <w:pStyle w:val="BodyText"/>
      </w:pPr>
      <w:r>
        <w:t xml:space="preserve">ce type de logiciel permettent également de suivre les évolutions de tout type de document autre que ceux directement liés au développement. Ils peuvent être utile par exemple, au rédacteur d'un ouvrage de revenir à l'état initial d'un chapitre s'il n'est pas satisfait des modifications.</w:t>
      </w:r>
    </w:p>
    <w:p>
      <w:pPr>
        <w:pStyle w:val="BodyText"/>
      </w:pPr>
      <w:r>
        <w:t xml:space="preserve">Il existe deux principaux types de logiciel de gestion de version : * Le modèle centralisé : les fichiers sont hébergés sur un serveur central. Chaque client accéde au serveur pour obtenir les fichiers et les informations sur les versions. A chaque modification, celle-ci doit être renvoyé vers le serveur pour être redistribuée vers les autres clients. * Le modèle distribué : chaque client possède l'intégralité des ficheirs sur son disque dur et la gestion des version est effectué localement. Elles sont partagées entre les clients lors d'opération de synchronisation.</w:t>
      </w:r>
    </w:p>
    <w:p>
      <w:pPr>
        <w:pStyle w:val="Heading2"/>
      </w:pPr>
      <w:bookmarkStart w:id="23" w:name="git"/>
      <w:bookmarkEnd w:id="23"/>
      <w:r>
        <w:t xml:space="preserve">GIT</w:t>
      </w:r>
    </w:p>
    <w:p>
      <w:pPr>
        <w:pStyle w:val="Compact"/>
      </w:pPr>
      <w:r>
        <w:t xml:space="preserve">GIT est un logiciel de gestion de version basé sur le modèle distribué. Développé par Linus Torvalds, l'auteur de Linux, il est l'un des plus utilisé actuellement et connais un succès grandissant. Le code peut être partagé directement entre deux développeur mais peut également être installé sur le site</w:t>
      </w:r>
      <w:r>
        <w:t xml:space="preserve"> </w:t>
      </w:r>
      <w:hyperlink r:id="rId24">
        <w:r>
          <w:rPr>
            <w:rStyle w:val="Hyperlink"/>
          </w:rPr>
          <w:t xml:space="preserve">GITHUB</w:t>
        </w:r>
      </w:hyperlink>
      <w:r>
        <w:t xml:space="preserve">. Ce site héberge plusieurs millions de projet opensource pour la plupart. Il est toutefois possible d'ouvrir un compte payant pour y créer des dépôts (repository en anglais) privés.</w:t>
      </w:r>
    </w:p>
    <w:p>
      <w:pPr>
        <w:pStyle w:val="Heading2"/>
      </w:pPr>
      <w:bookmarkStart w:id="25" w:name="commit"/>
      <w:bookmarkEnd w:id="25"/>
      <w:r>
        <w:t xml:space="preserve">Commit</w:t>
      </w:r>
    </w:p>
    <w:p>
      <w:pPr>
        <w:pStyle w:val="Heading2"/>
      </w:pPr>
      <w:bookmarkStart w:id="26" w:name="historique-avec-git-log"/>
      <w:bookmarkEnd w:id="26"/>
      <w:r>
        <w:t xml:space="preserve">Historique avec git log</w:t>
      </w:r>
    </w:p>
    <w:p>
      <w:pPr>
        <w:pStyle w:val="Heading2"/>
      </w:pPr>
      <w:bookmarkStart w:id="27" w:name="présentation-des-branches"/>
      <w:bookmarkEnd w:id="27"/>
      <w:r>
        <w:t xml:space="preserve">Présentation des branch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06e8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github.com" TargetMode="External" /></Relationships>
</file>

<file path=word/_rels/footnotes.xml.rels><?xml version="1.0" encoding="UTF-8"?>
<Relationships xmlns="http://schemas.openxmlformats.org/package/2006/relationships"><Relationship Type="http://schemas.openxmlformats.org/officeDocument/2006/relationships/hyperlink" Id="rId24" Target="http://git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